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595A4D" w14:textId="77777777" w:rsidR="00154214" w:rsidRPr="00BB4725" w:rsidRDefault="00154214" w:rsidP="00154214">
      <w:pPr>
        <w:jc w:val="center"/>
        <w:rPr>
          <w:b/>
        </w:rPr>
      </w:pPr>
      <w:r w:rsidRPr="00BB4725">
        <w:rPr>
          <w:b/>
        </w:rPr>
        <w:t>Horizon Drive Association Business Improvement District</w:t>
      </w:r>
    </w:p>
    <w:p w14:paraId="79EA1F40" w14:textId="77777777" w:rsidR="00154214" w:rsidRPr="00BB4725" w:rsidRDefault="00154214" w:rsidP="00154214">
      <w:pPr>
        <w:jc w:val="center"/>
        <w:rPr>
          <w:b/>
        </w:rPr>
      </w:pPr>
      <w:r w:rsidRPr="00BB4725">
        <w:rPr>
          <w:b/>
        </w:rPr>
        <w:t>(Authoritative)</w:t>
      </w:r>
    </w:p>
    <w:p w14:paraId="25BDCDF1" w14:textId="77777777" w:rsidR="00154214" w:rsidRDefault="00154214" w:rsidP="00154214">
      <w:pPr>
        <w:jc w:val="center"/>
      </w:pPr>
    </w:p>
    <w:p w14:paraId="7D925B68" w14:textId="77777777" w:rsidR="00154214" w:rsidRDefault="00154214" w:rsidP="00154214">
      <w:pPr>
        <w:jc w:val="center"/>
      </w:pPr>
    </w:p>
    <w:p w14:paraId="72C9A235" w14:textId="77777777" w:rsidR="00154214" w:rsidRDefault="00154214" w:rsidP="00154214">
      <w:pPr>
        <w:rPr>
          <w:b/>
        </w:rPr>
      </w:pPr>
      <w:r>
        <w:rPr>
          <w:b/>
        </w:rPr>
        <w:t>Established:</w:t>
      </w:r>
    </w:p>
    <w:p w14:paraId="3C60CE27" w14:textId="77777777" w:rsidR="00154214" w:rsidRDefault="00154214" w:rsidP="00154214"/>
    <w:p w14:paraId="68D19498" w14:textId="77777777" w:rsidR="00154214" w:rsidRDefault="00154214" w:rsidP="00154214">
      <w:r>
        <w:t>The Horizon Drive Association Business Improvement District (“HDABID”) was created by the City Council in 2004.</w:t>
      </w:r>
    </w:p>
    <w:p w14:paraId="4B3E70AC" w14:textId="77777777" w:rsidR="00154214" w:rsidRDefault="00154214" w:rsidP="00154214"/>
    <w:p w14:paraId="35754E14" w14:textId="73989771" w:rsidR="00154214" w:rsidRDefault="00154214" w:rsidP="00154214">
      <w:r>
        <w:t xml:space="preserve">The District set a five mill levy property tax as their primary revenue stream.  There are </w:t>
      </w:r>
      <w:r w:rsidR="004E232C">
        <w:t>114</w:t>
      </w:r>
      <w:r>
        <w:t xml:space="preserve"> properties in the District</w:t>
      </w:r>
      <w:r w:rsidR="003825B7">
        <w:t xml:space="preserve"> (see map attached)</w:t>
      </w:r>
      <w:r>
        <w:t>.</w:t>
      </w:r>
    </w:p>
    <w:p w14:paraId="704115B4" w14:textId="77777777" w:rsidR="00154214" w:rsidRDefault="00154214" w:rsidP="00154214"/>
    <w:p w14:paraId="0BEA7C53" w14:textId="77777777" w:rsidR="00154214" w:rsidRDefault="00154214" w:rsidP="00154214">
      <w:pPr>
        <w:rPr>
          <w:b/>
        </w:rPr>
      </w:pPr>
      <w:r>
        <w:rPr>
          <w:b/>
        </w:rPr>
        <w:t>Mission/Purpose:</w:t>
      </w:r>
    </w:p>
    <w:p w14:paraId="3DB03F37" w14:textId="77777777" w:rsidR="00154214" w:rsidRDefault="00154214" w:rsidP="00154214"/>
    <w:p w14:paraId="2D75EA43" w14:textId="77777777" w:rsidR="00154214" w:rsidRDefault="00154214" w:rsidP="00154214">
      <w:r>
        <w:t>To promote business activity in the area and to make public improvements</w:t>
      </w:r>
    </w:p>
    <w:p w14:paraId="1FA8D88B" w14:textId="77777777" w:rsidR="00154214" w:rsidRDefault="00154214" w:rsidP="00154214"/>
    <w:p w14:paraId="2B881BEC" w14:textId="77777777" w:rsidR="00154214" w:rsidRDefault="00154214" w:rsidP="00154214">
      <w:pPr>
        <w:rPr>
          <w:b/>
        </w:rPr>
      </w:pPr>
      <w:r>
        <w:rPr>
          <w:b/>
        </w:rPr>
        <w:t>Membership/Terms:</w:t>
      </w:r>
    </w:p>
    <w:p w14:paraId="1FA3F4E5" w14:textId="77777777" w:rsidR="00154214" w:rsidRDefault="00154214" w:rsidP="00154214"/>
    <w:p w14:paraId="6FF6A598" w14:textId="77777777" w:rsidR="00154214" w:rsidRDefault="00154214" w:rsidP="00154214">
      <w:r>
        <w:t>The HDABID amended their by-laws to have seven members in 2007 and they serve four year terms.  Members must be electors of the District which mean they must be a property owner, a resident or a business lessee in the District.</w:t>
      </w:r>
    </w:p>
    <w:p w14:paraId="643B9F18" w14:textId="77777777" w:rsidR="00154214" w:rsidRDefault="00154214" w:rsidP="00154214"/>
    <w:p w14:paraId="391981FB" w14:textId="77777777" w:rsidR="003E2D32" w:rsidRDefault="003E2D32" w:rsidP="003E2D32">
      <w:pPr>
        <w:rPr>
          <w:b/>
        </w:rPr>
      </w:pPr>
      <w:r>
        <w:rPr>
          <w:b/>
        </w:rPr>
        <w:t>Attachments:</w:t>
      </w:r>
    </w:p>
    <w:p w14:paraId="229C597F" w14:textId="77777777" w:rsidR="003E2D32" w:rsidRDefault="003E2D32" w:rsidP="003E2D32"/>
    <w:p w14:paraId="63221269" w14:textId="77777777" w:rsidR="005A2AF8" w:rsidRDefault="003E2D32" w:rsidP="003E2D32">
      <w:r>
        <w:t xml:space="preserve">Ordinance No. 3621, adopted 4/21/04, creating the District </w:t>
      </w:r>
    </w:p>
    <w:p w14:paraId="2D29259B" w14:textId="77777777" w:rsidR="003E2D32" w:rsidRDefault="003E2D32" w:rsidP="003E2D32">
      <w:r>
        <w:t>By-laws</w:t>
      </w:r>
    </w:p>
    <w:p w14:paraId="1E946E86" w14:textId="77777777" w:rsidR="003825B7" w:rsidRDefault="003825B7" w:rsidP="00154214">
      <w:pPr>
        <w:sectPr w:rsidR="003825B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F60BB89" w14:textId="77777777" w:rsidR="008A3E64" w:rsidRDefault="003825B7" w:rsidP="00154214">
      <w:r>
        <w:rPr>
          <w:noProof/>
        </w:rPr>
        <w:lastRenderedPageBreak/>
        <w:drawing>
          <wp:inline distT="0" distB="0" distL="0" distR="0" wp14:anchorId="7D073ABA" wp14:editId="1964E81C">
            <wp:extent cx="8229600" cy="6597333"/>
            <wp:effectExtent l="0" t="0" r="0" b="0"/>
            <wp:docPr id="1" name="Picture 1" descr="HorizonBussAsso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orizonBussAssoc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65973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A3E64" w:rsidSect="003825B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NzMyMjM0MjA2MjZQ0lEKTi0uzszPAykwrAUAV/qlpiwAAAA="/>
  </w:docVars>
  <w:rsids>
    <w:rsidRoot w:val="00154214"/>
    <w:rsid w:val="000002B5"/>
    <w:rsid w:val="00012BE4"/>
    <w:rsid w:val="000419EC"/>
    <w:rsid w:val="00045743"/>
    <w:rsid w:val="00046CBE"/>
    <w:rsid w:val="000604A7"/>
    <w:rsid w:val="000D0F42"/>
    <w:rsid w:val="000E173B"/>
    <w:rsid w:val="000F55F8"/>
    <w:rsid w:val="0011030F"/>
    <w:rsid w:val="001318B2"/>
    <w:rsid w:val="0014288F"/>
    <w:rsid w:val="00154214"/>
    <w:rsid w:val="00174B10"/>
    <w:rsid w:val="001D1217"/>
    <w:rsid w:val="001D3AD4"/>
    <w:rsid w:val="001E4664"/>
    <w:rsid w:val="001F5D9A"/>
    <w:rsid w:val="0020198D"/>
    <w:rsid w:val="00203C45"/>
    <w:rsid w:val="002122AD"/>
    <w:rsid w:val="00262A0A"/>
    <w:rsid w:val="0026617F"/>
    <w:rsid w:val="002725CF"/>
    <w:rsid w:val="00273B22"/>
    <w:rsid w:val="00282A70"/>
    <w:rsid w:val="00286860"/>
    <w:rsid w:val="00287F5A"/>
    <w:rsid w:val="002C00FF"/>
    <w:rsid w:val="002E3B8A"/>
    <w:rsid w:val="00321FAB"/>
    <w:rsid w:val="00342826"/>
    <w:rsid w:val="0036348F"/>
    <w:rsid w:val="00373554"/>
    <w:rsid w:val="00373806"/>
    <w:rsid w:val="003825B7"/>
    <w:rsid w:val="00387166"/>
    <w:rsid w:val="003941C8"/>
    <w:rsid w:val="003B525D"/>
    <w:rsid w:val="003C55CF"/>
    <w:rsid w:val="003E2D32"/>
    <w:rsid w:val="004352FD"/>
    <w:rsid w:val="00436B59"/>
    <w:rsid w:val="00446A49"/>
    <w:rsid w:val="004C6836"/>
    <w:rsid w:val="004E232C"/>
    <w:rsid w:val="00535864"/>
    <w:rsid w:val="00581720"/>
    <w:rsid w:val="005909C2"/>
    <w:rsid w:val="005A2AF8"/>
    <w:rsid w:val="005D3B2B"/>
    <w:rsid w:val="005E0B39"/>
    <w:rsid w:val="005F0F50"/>
    <w:rsid w:val="005F6106"/>
    <w:rsid w:val="006007DC"/>
    <w:rsid w:val="00607DA7"/>
    <w:rsid w:val="00622291"/>
    <w:rsid w:val="006234BB"/>
    <w:rsid w:val="00647556"/>
    <w:rsid w:val="0065599B"/>
    <w:rsid w:val="00656E42"/>
    <w:rsid w:val="00661D67"/>
    <w:rsid w:val="00693162"/>
    <w:rsid w:val="006A6F76"/>
    <w:rsid w:val="006B5056"/>
    <w:rsid w:val="006F191D"/>
    <w:rsid w:val="006F4D12"/>
    <w:rsid w:val="0072171F"/>
    <w:rsid w:val="0073246D"/>
    <w:rsid w:val="00735FE0"/>
    <w:rsid w:val="0078452B"/>
    <w:rsid w:val="007B0B17"/>
    <w:rsid w:val="007C670F"/>
    <w:rsid w:val="007D6D5A"/>
    <w:rsid w:val="007E18B7"/>
    <w:rsid w:val="008367BF"/>
    <w:rsid w:val="008409A5"/>
    <w:rsid w:val="00842F2D"/>
    <w:rsid w:val="008634C9"/>
    <w:rsid w:val="008712B4"/>
    <w:rsid w:val="00876AC5"/>
    <w:rsid w:val="008A3E64"/>
    <w:rsid w:val="008D02C9"/>
    <w:rsid w:val="008E2D4B"/>
    <w:rsid w:val="008F3EA7"/>
    <w:rsid w:val="00903FCD"/>
    <w:rsid w:val="00910256"/>
    <w:rsid w:val="0094798A"/>
    <w:rsid w:val="00951860"/>
    <w:rsid w:val="00953B42"/>
    <w:rsid w:val="00976F0B"/>
    <w:rsid w:val="009A45D2"/>
    <w:rsid w:val="009B5158"/>
    <w:rsid w:val="009B64AC"/>
    <w:rsid w:val="009B7867"/>
    <w:rsid w:val="009C52CE"/>
    <w:rsid w:val="00A22CEE"/>
    <w:rsid w:val="00A32E83"/>
    <w:rsid w:val="00A40698"/>
    <w:rsid w:val="00A45CC0"/>
    <w:rsid w:val="00A5421F"/>
    <w:rsid w:val="00A573EC"/>
    <w:rsid w:val="00A73177"/>
    <w:rsid w:val="00A94880"/>
    <w:rsid w:val="00A959CB"/>
    <w:rsid w:val="00AC6EC3"/>
    <w:rsid w:val="00AE4CA9"/>
    <w:rsid w:val="00AE6054"/>
    <w:rsid w:val="00AE6A98"/>
    <w:rsid w:val="00AE76E1"/>
    <w:rsid w:val="00AF1CE6"/>
    <w:rsid w:val="00B00AFA"/>
    <w:rsid w:val="00B02DB1"/>
    <w:rsid w:val="00B07FBB"/>
    <w:rsid w:val="00B139E0"/>
    <w:rsid w:val="00B15B6A"/>
    <w:rsid w:val="00B22F7C"/>
    <w:rsid w:val="00B6718A"/>
    <w:rsid w:val="00B92E62"/>
    <w:rsid w:val="00BC6AD9"/>
    <w:rsid w:val="00C237A3"/>
    <w:rsid w:val="00C35AB4"/>
    <w:rsid w:val="00C40232"/>
    <w:rsid w:val="00C43DBB"/>
    <w:rsid w:val="00C55E95"/>
    <w:rsid w:val="00C56657"/>
    <w:rsid w:val="00CA0066"/>
    <w:rsid w:val="00CA307C"/>
    <w:rsid w:val="00CF7A12"/>
    <w:rsid w:val="00D11C1A"/>
    <w:rsid w:val="00D22AA5"/>
    <w:rsid w:val="00D870E9"/>
    <w:rsid w:val="00DA5106"/>
    <w:rsid w:val="00DB19F3"/>
    <w:rsid w:val="00DB6198"/>
    <w:rsid w:val="00E01C4E"/>
    <w:rsid w:val="00E21773"/>
    <w:rsid w:val="00E24130"/>
    <w:rsid w:val="00E550A1"/>
    <w:rsid w:val="00E579D1"/>
    <w:rsid w:val="00E63CFC"/>
    <w:rsid w:val="00E7452F"/>
    <w:rsid w:val="00ED31F9"/>
    <w:rsid w:val="00EE1097"/>
    <w:rsid w:val="00EE3C58"/>
    <w:rsid w:val="00EE4B92"/>
    <w:rsid w:val="00F117E7"/>
    <w:rsid w:val="00F35BB3"/>
    <w:rsid w:val="00F414BC"/>
    <w:rsid w:val="00F43EFF"/>
    <w:rsid w:val="00F57BD4"/>
    <w:rsid w:val="00F644FA"/>
    <w:rsid w:val="00F65B24"/>
    <w:rsid w:val="00F70C9E"/>
    <w:rsid w:val="00F73C6B"/>
    <w:rsid w:val="00F76ECD"/>
    <w:rsid w:val="00F82FAE"/>
    <w:rsid w:val="00FC43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D9F32D"/>
  <w15:docId w15:val="{1E08ECC0-C219-4D89-94B8-D5983CC47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4214"/>
    <w:rPr>
      <w:rFonts w:eastAsia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Grand Junction</Company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hanie Tuin</dc:creator>
  <cp:lastModifiedBy>Kerry Graves</cp:lastModifiedBy>
  <cp:revision>3</cp:revision>
  <cp:lastPrinted>2020-05-19T16:21:00Z</cp:lastPrinted>
  <dcterms:created xsi:type="dcterms:W3CDTF">2020-05-19T16:21:00Z</dcterms:created>
  <dcterms:modified xsi:type="dcterms:W3CDTF">2021-08-04T18:43:00Z</dcterms:modified>
</cp:coreProperties>
</file>